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4BB23" w14:textId="1E5EEAF4" w:rsidR="00ED7297" w:rsidRPr="00ED7297" w:rsidRDefault="00ED7297" w:rsidP="00ED7297">
      <w:pPr>
        <w:rPr>
          <w:rFonts w:ascii="Arial" w:hAnsi="Arial" w:cs="Arial"/>
          <w:i/>
          <w:iCs/>
        </w:rPr>
      </w:pPr>
      <w:r w:rsidRPr="00ED7297">
        <w:rPr>
          <w:rFonts w:ascii="Arial" w:hAnsi="Arial" w:cs="Arial"/>
          <w:i/>
          <w:iCs/>
        </w:rPr>
        <w:t>Essay Topic: The effect of drugs on society. Discuss the effects of illicit drugs and their impact on American society including crime, prison population, and addiction.</w:t>
      </w:r>
    </w:p>
    <w:p w14:paraId="334277DD" w14:textId="11D22E73" w:rsidR="00ED7297" w:rsidRPr="00ED7297" w:rsidRDefault="00ED7297" w:rsidP="002546D9">
      <w:pPr>
        <w:rPr>
          <w:rFonts w:ascii="Arial" w:hAnsi="Arial" w:cs="Arial"/>
          <w:i/>
          <w:iCs/>
        </w:rPr>
      </w:pPr>
      <w:r w:rsidRPr="00ED7297">
        <w:rPr>
          <w:rFonts w:ascii="Arial" w:hAnsi="Arial" w:cs="Arial"/>
          <w:i/>
          <w:iCs/>
        </w:rPr>
        <w:t xml:space="preserve">Instructions: You will be required to complete a  research paper of  3-4  pages  (not including the cover page)    The paper is to be written by following any acceptable style manual (APA, MLA,) using either a standard 12-point font or double spaced. </w:t>
      </w:r>
    </w:p>
    <w:p w14:paraId="5E8D72DF" w14:textId="77777777" w:rsidR="00D15BD5" w:rsidRPr="005C0BD3" w:rsidRDefault="00D15BD5">
      <w:pPr>
        <w:rPr>
          <w:rFonts w:ascii="Arial" w:hAnsi="Arial" w:cs="Arial"/>
          <w:i/>
          <w:iCs/>
        </w:rPr>
      </w:pPr>
    </w:p>
    <w:sectPr w:rsidR="00D15BD5" w:rsidRPr="005C0B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TQyMzA3Nbc0NjVV0lEKTi0uzszPAykwrAUAikoG7iwAAAA="/>
  </w:docVars>
  <w:rsids>
    <w:rsidRoot w:val="00ED7297"/>
    <w:rsid w:val="0015073A"/>
    <w:rsid w:val="002546D9"/>
    <w:rsid w:val="005C0BD3"/>
    <w:rsid w:val="00D15BD5"/>
    <w:rsid w:val="00ED7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5B3E8"/>
  <w15:chartTrackingRefBased/>
  <w15:docId w15:val="{D82577EF-90BB-469D-A856-F4140450B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8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8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3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4</cp:revision>
  <dcterms:created xsi:type="dcterms:W3CDTF">2022-04-13T19:21:00Z</dcterms:created>
  <dcterms:modified xsi:type="dcterms:W3CDTF">2022-04-13T19:22:00Z</dcterms:modified>
</cp:coreProperties>
</file>